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876814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98768146-76aa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wQ3DQAxCXcD7b8kGLmC1n34q2Y9YUZTkgXyAcdA/RTzqG4Ai2KiqeXnht/79hq5uAVVu5ZctnhsLGPWk6wAPnDNf4Zk8qk7wRFkLCn3DnyX91oG+ruo05/bkoQu/kGaSUmWNx3jZBKpZrPHEmAmUWTCu3vKnA+euDnXq2vMH85aR84iv/VJRgpZkBmWHx+BIlUqX3OurwWUc2J7gdX/DXaiDH9d5QHdnEzKZtebPEQOny2iy1tdItAk9Iuv5oPPFk+Y8MIt7P3dMM/NxkS+2tDed6TvJF6dA1hu69vnM7A5Prqhcn9c10so2ts7B/rAUXh6J/JP99unvaP86YpL2OPnf8KB5jYAH/0PImnQqTFBf8FfjFPFYfaDvpHSiixf+e+7/7hspo2TK1sOEe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98768146-76aa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98768146-76aa-11e8-a7d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98768146-76aa-11e8-a7d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8768146</dc:title>
  <dc:creator/>
  <cp:keywords/>
  <dcterms:created xsi:type="dcterms:W3CDTF">2026-05-02T12:56:02Z</dcterms:created>
  <dcterms:modified xsi:type="dcterms:W3CDTF">2026-05-02T12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